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9C0E2E" w14:textId="77F0ADBE" w:rsidR="00EF71A7" w:rsidRDefault="00B341A0" w:rsidP="00E85F35">
      <w:pPr>
        <w:pStyle w:val="Default"/>
        <w:tabs>
          <w:tab w:val="left" w:pos="1350"/>
        </w:tabs>
        <w:ind w:left="-1710"/>
        <w:rPr>
          <w:b/>
          <w:color w:val="auto"/>
          <w:sz w:val="16"/>
          <w:szCs w:val="16"/>
        </w:rPr>
      </w:pPr>
      <w:r>
        <w:rPr>
          <w:noProof/>
          <w:color w:val="FF0000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A4C38A3" wp14:editId="1D0C3241">
                <wp:simplePos x="0" y="0"/>
                <wp:positionH relativeFrom="column">
                  <wp:posOffset>1329690</wp:posOffset>
                </wp:positionH>
                <wp:positionV relativeFrom="paragraph">
                  <wp:posOffset>-523875</wp:posOffset>
                </wp:positionV>
                <wp:extent cx="3390900" cy="819150"/>
                <wp:effectExtent l="0" t="0" r="0" b="0"/>
                <wp:wrapNone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90900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0B0F64" w14:textId="77777777" w:rsidR="002B1DEE" w:rsidRPr="00EC045B" w:rsidRDefault="002B1DEE" w:rsidP="00EC045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EC045B"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Endwell United Methodist Church</w:t>
                            </w:r>
                          </w:p>
                          <w:p w14:paraId="5A5A1025" w14:textId="77777777" w:rsidR="002B1DEE" w:rsidRPr="00EC045B" w:rsidRDefault="002B1DEE" w:rsidP="00EC045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2"/>
                              </w:rPr>
                            </w:pPr>
                            <w:r w:rsidRPr="00EC045B">
                              <w:rPr>
                                <w:rFonts w:ascii="Times New Roman" w:hAnsi="Times New Roman" w:cs="Times New Roman"/>
                                <w:sz w:val="22"/>
                              </w:rPr>
                              <w:t>3301 WATSON BOULEVARD</w:t>
                            </w:r>
                          </w:p>
                          <w:p w14:paraId="4C2A4AB6" w14:textId="77777777" w:rsidR="002B1DEE" w:rsidRPr="00EC045B" w:rsidRDefault="002B1DEE" w:rsidP="00EC045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2"/>
                              </w:rPr>
                            </w:pPr>
                            <w:r w:rsidRPr="00EC045B">
                              <w:rPr>
                                <w:rFonts w:ascii="Times New Roman" w:hAnsi="Times New Roman" w:cs="Times New Roman"/>
                                <w:sz w:val="22"/>
                              </w:rPr>
                              <w:t>ENDWELL, NY  13760</w:t>
                            </w:r>
                          </w:p>
                          <w:p w14:paraId="0D810ED9" w14:textId="77777777" w:rsidR="002B1DEE" w:rsidRPr="00EC045B" w:rsidRDefault="002B1DEE" w:rsidP="00EC045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2"/>
                              </w:rPr>
                            </w:pPr>
                            <w:r w:rsidRPr="00EC045B">
                              <w:rPr>
                                <w:rFonts w:ascii="Times New Roman" w:hAnsi="Times New Roman" w:cs="Times New Roman"/>
                                <w:sz w:val="22"/>
                              </w:rPr>
                              <w:t>607-754-5735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</w:rPr>
                              <w:t xml:space="preserve">   ~   office@endwellumc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5A4C38A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04.7pt;margin-top:-41.25pt;width:267pt;height:6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" fillcolor="white [3201]" stroked="f" strokeweight=".5pt">
                <v:textbox>
                  <w:txbxContent>
                    <w:p w14:paraId="030B0F64" w14:textId="77777777" w:rsidR="002B1DEE" w:rsidRPr="00EC045B" w:rsidRDefault="002B1DEE" w:rsidP="00EC045B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EC045B">
                        <w:rPr>
                          <w:rFonts w:ascii="Times New Roman" w:hAnsi="Times New Roman" w:cs="Times New Roman"/>
                          <w:sz w:val="32"/>
                        </w:rPr>
                        <w:t>Endwell United Methodist Church</w:t>
                      </w:r>
                    </w:p>
                    <w:p w14:paraId="5A5A1025" w14:textId="77777777" w:rsidR="002B1DEE" w:rsidRPr="00EC045B" w:rsidRDefault="002B1DEE" w:rsidP="00EC045B">
                      <w:pPr>
                        <w:jc w:val="center"/>
                        <w:rPr>
                          <w:rFonts w:ascii="Times New Roman" w:hAnsi="Times New Roman" w:cs="Times New Roman"/>
                          <w:sz w:val="22"/>
                        </w:rPr>
                      </w:pPr>
                      <w:r w:rsidRPr="00EC045B">
                        <w:rPr>
                          <w:rFonts w:ascii="Times New Roman" w:hAnsi="Times New Roman" w:cs="Times New Roman"/>
                          <w:sz w:val="22"/>
                        </w:rPr>
                        <w:t>3301 WATSON BOULEVARD</w:t>
                      </w:r>
                    </w:p>
                    <w:p w14:paraId="4C2A4AB6" w14:textId="77777777" w:rsidR="002B1DEE" w:rsidRPr="00EC045B" w:rsidRDefault="002B1DEE" w:rsidP="00EC045B">
                      <w:pPr>
                        <w:jc w:val="center"/>
                        <w:rPr>
                          <w:rFonts w:ascii="Times New Roman" w:hAnsi="Times New Roman" w:cs="Times New Roman"/>
                          <w:sz w:val="22"/>
                        </w:rPr>
                      </w:pPr>
                      <w:r w:rsidRPr="00EC045B">
                        <w:rPr>
                          <w:rFonts w:ascii="Times New Roman" w:hAnsi="Times New Roman" w:cs="Times New Roman"/>
                          <w:sz w:val="22"/>
                        </w:rPr>
                        <w:t>ENDWELL, NY  13760</w:t>
                      </w:r>
                    </w:p>
                    <w:p w14:paraId="0D810ED9" w14:textId="77777777" w:rsidR="002B1DEE" w:rsidRPr="00EC045B" w:rsidRDefault="002B1DEE" w:rsidP="00EC045B">
                      <w:pPr>
                        <w:jc w:val="center"/>
                        <w:rPr>
                          <w:rFonts w:ascii="Times New Roman" w:hAnsi="Times New Roman" w:cs="Times New Roman"/>
                          <w:sz w:val="22"/>
                        </w:rPr>
                      </w:pPr>
                      <w:r w:rsidRPr="00EC045B">
                        <w:rPr>
                          <w:rFonts w:ascii="Times New Roman" w:hAnsi="Times New Roman" w:cs="Times New Roman"/>
                          <w:sz w:val="22"/>
                        </w:rPr>
                        <w:t>607-754-5735</w:t>
                      </w:r>
                      <w:r>
                        <w:rPr>
                          <w:rFonts w:ascii="Times New Roman" w:hAnsi="Times New Roman" w:cs="Times New Roman"/>
                          <w:sz w:val="22"/>
                        </w:rPr>
                        <w:t xml:space="preserve">   ~   office@endwellumc.or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FF0000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25AA72" wp14:editId="65726A33">
                <wp:simplePos x="0" y="0"/>
                <wp:positionH relativeFrom="column">
                  <wp:posOffset>-1175385</wp:posOffset>
                </wp:positionH>
                <wp:positionV relativeFrom="paragraph">
                  <wp:posOffset>-314325</wp:posOffset>
                </wp:positionV>
                <wp:extent cx="1000125" cy="1704975"/>
                <wp:effectExtent l="0" t="0" r="0" b="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00125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AB1C6F" w14:textId="77777777" w:rsidR="002B1DEE" w:rsidRDefault="002B1DEE">
                            <w:r w:rsidRPr="00E85F35">
                              <w:rPr>
                                <w:noProof/>
                              </w:rPr>
                              <w:drawing>
                                <wp:inline distT="0" distB="0" distL="0" distR="0" wp14:anchorId="075FD156" wp14:editId="01EE8260">
                                  <wp:extent cx="904875" cy="1428750"/>
                                  <wp:effectExtent l="0" t="0" r="9525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4875" cy="1428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925AA72" id="Text Box 3" o:spid="_x0000_s1027" type="#_x0000_t202" style="position:absolute;left:0;text-align:left;margin-left:-92.55pt;margin-top:-24.75pt;width:78.75pt;height:134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" fillcolor="white [3201]" stroked="f" strokeweight=".5pt">
                <v:textbox>
                  <w:txbxContent>
                    <w:p w14:paraId="04AB1C6F" w14:textId="77777777" w:rsidR="002B1DEE" w:rsidRDefault="002B1DEE">
                      <w:r w:rsidRPr="00E85F35">
                        <w:rPr>
                          <w:noProof/>
                        </w:rPr>
                        <w:drawing>
                          <wp:inline distT="0" distB="0" distL="0" distR="0" wp14:anchorId="075FD156" wp14:editId="01EE8260">
                            <wp:extent cx="904875" cy="1428750"/>
                            <wp:effectExtent l="0" t="0" r="9525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4875" cy="1428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auto"/>
          <w:sz w:val="16"/>
          <w:szCs w:val="16"/>
        </w:rPr>
        <mc:AlternateContent>
          <mc:Choice Requires="wps">
            <w:drawing>
              <wp:anchor distT="0" distB="0" distL="114298" distR="114298" simplePos="0" relativeHeight="251664384" behindDoc="0" locked="0" layoutInCell="1" allowOverlap="1" wp14:anchorId="75089A19" wp14:editId="201FDD53">
                <wp:simplePos x="0" y="0"/>
                <wp:positionH relativeFrom="column">
                  <wp:posOffset>-59691</wp:posOffset>
                </wp:positionH>
                <wp:positionV relativeFrom="paragraph">
                  <wp:posOffset>-504825</wp:posOffset>
                </wp:positionV>
                <wp:extent cx="0" cy="9144000"/>
                <wp:effectExtent l="0" t="0" r="19050" b="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91440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1B1C236F" id="Straight Connector 7" o:spid="_x0000_s1026" style="position:absolute;z-index:251664384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margin" from="-4.7pt,-39.75pt" to="-4.7pt,68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" strokecolor="red">
                <o:lock v:ext="edit" shapetype="f"/>
              </v:line>
            </w:pict>
          </mc:Fallback>
        </mc:AlternateContent>
      </w:r>
      <w:r>
        <w:rPr>
          <w:noProof/>
          <w:color w:val="FF0000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0CA43F" wp14:editId="28F41E24">
                <wp:simplePos x="0" y="0"/>
                <wp:positionH relativeFrom="column">
                  <wp:posOffset>-1786890</wp:posOffset>
                </wp:positionH>
                <wp:positionV relativeFrom="paragraph">
                  <wp:posOffset>76200</wp:posOffset>
                </wp:positionV>
                <wp:extent cx="54610" cy="9144000"/>
                <wp:effectExtent l="0" t="0" r="2540" b="0"/>
                <wp:wrapNone/>
                <wp:docPr id="3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4610" cy="91440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1EB7B0CD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0.7pt,6pt" to="-136.4pt,7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" strokecolor="red">
                <o:lock v:ext="edit" shapetype="f"/>
              </v:line>
            </w:pict>
          </mc:Fallback>
        </mc:AlternateContent>
      </w:r>
    </w:p>
    <w:p w14:paraId="01D8ECE8" w14:textId="77777777" w:rsidR="00EF71A7" w:rsidRDefault="00EF71A7" w:rsidP="00EF71A7">
      <w:pPr>
        <w:pStyle w:val="Default"/>
        <w:tabs>
          <w:tab w:val="left" w:pos="1350"/>
        </w:tabs>
        <w:rPr>
          <w:b/>
          <w:color w:val="auto"/>
          <w:sz w:val="16"/>
          <w:szCs w:val="16"/>
        </w:rPr>
      </w:pPr>
    </w:p>
    <w:p w14:paraId="7A052CDC" w14:textId="77777777" w:rsidR="00EF71A7" w:rsidRPr="007E429A" w:rsidRDefault="00EF71A7" w:rsidP="00EF71A7">
      <w:pPr>
        <w:pStyle w:val="Default"/>
        <w:tabs>
          <w:tab w:val="left" w:pos="1350"/>
        </w:tabs>
        <w:rPr>
          <w:b/>
          <w:color w:val="auto"/>
          <w:sz w:val="16"/>
          <w:szCs w:val="16"/>
        </w:rPr>
      </w:pPr>
    </w:p>
    <w:p w14:paraId="3396F70D" w14:textId="67780FAA" w:rsidR="00506036" w:rsidRDefault="00B341A0" w:rsidP="009C4D15">
      <w:pPr>
        <w:pStyle w:val="Default"/>
        <w:rPr>
          <w:color w:val="auto"/>
        </w:rPr>
      </w:pPr>
      <w:r>
        <w:rPr>
          <w:noProof/>
          <w:color w:val="auto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05E5C6" wp14:editId="32B63941">
                <wp:simplePos x="0" y="0"/>
                <wp:positionH relativeFrom="column">
                  <wp:posOffset>52070</wp:posOffset>
                </wp:positionH>
                <wp:positionV relativeFrom="paragraph">
                  <wp:posOffset>83820</wp:posOffset>
                </wp:positionV>
                <wp:extent cx="5962650" cy="86106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 rot="10800000" flipH="1" flipV="1">
                          <a:off x="0" y="0"/>
                          <a:ext cx="5962650" cy="861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A12E30" w14:textId="77777777" w:rsidR="007745D1" w:rsidRDefault="007745D1" w:rsidP="00DB3820">
                            <w:pPr>
                              <w:rPr>
                                <w:szCs w:val="24"/>
                              </w:rPr>
                            </w:pPr>
                            <w:bookmarkStart w:id="0" w:name="_GoBack"/>
                            <w:r>
                              <w:rPr>
                                <w:szCs w:val="24"/>
                              </w:rPr>
                              <w:tab/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</w:p>
                          <w:p w14:paraId="4975A4BB" w14:textId="445E914A" w:rsidR="002B1DEE" w:rsidRPr="00FC0F4C" w:rsidRDefault="007745D1" w:rsidP="00DB3820">
                            <w:p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ab/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>
                              <w:rPr>
                                <w:szCs w:val="24"/>
                              </w:rPr>
                              <w:tab/>
                              <w:t xml:space="preserve">                             </w:t>
                            </w:r>
                            <w:r w:rsidR="00664BC6">
                              <w:rPr>
                                <w:szCs w:val="24"/>
                              </w:rPr>
                              <w:t>April</w:t>
                            </w:r>
                            <w:r>
                              <w:rPr>
                                <w:szCs w:val="24"/>
                              </w:rPr>
                              <w:t xml:space="preserve"> 20</w:t>
                            </w:r>
                            <w:r w:rsidR="00BB4B88">
                              <w:rPr>
                                <w:szCs w:val="24"/>
                              </w:rPr>
                              <w:t>2</w:t>
                            </w:r>
                            <w:r w:rsidR="00664BC6">
                              <w:rPr>
                                <w:szCs w:val="24"/>
                              </w:rPr>
                              <w:t>2</w:t>
                            </w:r>
                            <w:r w:rsidR="002B1DEE" w:rsidRPr="00FC0F4C">
                              <w:rPr>
                                <w:szCs w:val="24"/>
                              </w:rPr>
                              <w:tab/>
                            </w:r>
                            <w:r w:rsidR="00DB3820">
                              <w:rPr>
                                <w:szCs w:val="24"/>
                              </w:rPr>
                              <w:tab/>
                            </w:r>
                            <w:r w:rsidR="00DB3820">
                              <w:rPr>
                                <w:szCs w:val="24"/>
                              </w:rPr>
                              <w:tab/>
                            </w:r>
                            <w:r w:rsidR="00DB3820">
                              <w:rPr>
                                <w:szCs w:val="24"/>
                              </w:rPr>
                              <w:tab/>
                            </w:r>
                            <w:r w:rsidR="00DB3820">
                              <w:rPr>
                                <w:szCs w:val="24"/>
                              </w:rPr>
                              <w:tab/>
                            </w:r>
                            <w:r w:rsidR="00DB3820">
                              <w:rPr>
                                <w:szCs w:val="24"/>
                              </w:rPr>
                              <w:tab/>
                            </w:r>
                            <w:r w:rsidR="00DB3820">
                              <w:rPr>
                                <w:szCs w:val="24"/>
                              </w:rPr>
                              <w:tab/>
                            </w:r>
                            <w:r w:rsidR="00DB3820">
                              <w:rPr>
                                <w:szCs w:val="24"/>
                              </w:rPr>
                              <w:tab/>
                            </w:r>
                          </w:p>
                          <w:p w14:paraId="413D63BD" w14:textId="77777777" w:rsidR="007745D1" w:rsidRDefault="007745D1" w:rsidP="007745D1">
                            <w:r>
                              <w:t>Dear Friend,</w:t>
                            </w:r>
                          </w:p>
                          <w:p w14:paraId="6B282046" w14:textId="77777777" w:rsidR="007745D1" w:rsidRDefault="007745D1" w:rsidP="007745D1"/>
                          <w:p w14:paraId="7D6B1CBB" w14:textId="77777777" w:rsidR="007745D1" w:rsidRDefault="007745D1" w:rsidP="007745D1">
                            <w:r>
                              <w:t>The Endwell United Methodist Church (EUMC) in Endwell, NY is a warm and friendly Christian community of people</w:t>
                            </w:r>
                            <w:r w:rsidR="000E1343">
                              <w:t>,</w:t>
                            </w:r>
                            <w:r>
                              <w:t xml:space="preserve"> dedicated to the goal of inspiring positive change in our community and today’s world. Though a Methodist church by denomination, we take pride in opening our doors to all. </w:t>
                            </w:r>
                          </w:p>
                          <w:p w14:paraId="512086D8" w14:textId="77777777" w:rsidR="00664BC6" w:rsidRDefault="00664BC6" w:rsidP="00BB4B88"/>
                          <w:p w14:paraId="7E635453" w14:textId="5E999623" w:rsidR="00BB4B88" w:rsidRDefault="00AA453A" w:rsidP="00BB4B88">
                            <w:r>
                              <w:t>During the trying times of the past 2 years, we were still able to focus on a mission that has become our signature, fee</w:t>
                            </w:r>
                            <w:r w:rsidR="00BB4B88">
                              <w:t>ding the hungry in our surrounding communities</w:t>
                            </w:r>
                            <w:r w:rsidR="00460CDE">
                              <w:t>.  This is a real problem for many in this area</w:t>
                            </w:r>
                            <w:r w:rsidR="00200DA3">
                              <w:t xml:space="preserve">.  </w:t>
                            </w:r>
                            <w:r w:rsidR="00BB4B88">
                              <w:t>Our Monday evening, free will, community dinner is in its 2</w:t>
                            </w:r>
                            <w:r w:rsidR="00493E0D">
                              <w:t>4th</w:t>
                            </w:r>
                            <w:r w:rsidR="00BB4B88">
                              <w:t xml:space="preserve"> year</w:t>
                            </w:r>
                            <w:r w:rsidR="00E6774C">
                              <w:t xml:space="preserve"> and serving 200</w:t>
                            </w:r>
                            <w:r w:rsidR="00E30731">
                              <w:t>+ people per week</w:t>
                            </w:r>
                            <w:r w:rsidR="00BB4B88">
                              <w:t xml:space="preserve">. Once per month, we serve over </w:t>
                            </w:r>
                            <w:r w:rsidR="00912E8B">
                              <w:t>2</w:t>
                            </w:r>
                            <w:r w:rsidR="00BB4B88">
                              <w:t xml:space="preserve">00 families with our Southern Tier Mobile food distribution. </w:t>
                            </w:r>
                            <w:r w:rsidR="00EA3269">
                              <w:t xml:space="preserve">and </w:t>
                            </w:r>
                            <w:r w:rsidR="00BB4B88">
                              <w:t xml:space="preserve">also participate in Brown Bag Sunday in which church members fill brown grocery bags with food </w:t>
                            </w:r>
                            <w:r w:rsidR="00EA3269">
                              <w:t>to be</w:t>
                            </w:r>
                            <w:r w:rsidR="00BB4B88">
                              <w:t xml:space="preserve"> donated to </w:t>
                            </w:r>
                            <w:r w:rsidR="00912E8B">
                              <w:t>local food pantries</w:t>
                            </w:r>
                            <w:r w:rsidR="00BB4B88">
                              <w:t>.</w:t>
                            </w:r>
                          </w:p>
                          <w:p w14:paraId="452195E1" w14:textId="347FB86C" w:rsidR="00493E0D" w:rsidRDefault="00493E0D" w:rsidP="00BB4B88"/>
                          <w:p w14:paraId="22D2DF5A" w14:textId="103825CC" w:rsidR="00493E0D" w:rsidRDefault="00493E0D" w:rsidP="00BB4B88">
                            <w:r>
                              <w:t>This year we are thrilled to be able to begin some of our community outreach events again, including VBS (Vacation Bible School), which this summer will provide 100+ kids a week long learning adventure in a safe environment</w:t>
                            </w:r>
                            <w:r w:rsidR="00EE4975">
                              <w:t xml:space="preserve"> and Trunk or Treat, which last year saw 1,000+ people pass through our parking lot.</w:t>
                            </w:r>
                            <w:r>
                              <w:t xml:space="preserve">   </w:t>
                            </w:r>
                          </w:p>
                          <w:p w14:paraId="0E8D206C" w14:textId="77777777" w:rsidR="007745D1" w:rsidRDefault="007745D1" w:rsidP="007745D1"/>
                          <w:p w14:paraId="5721796B" w14:textId="09A51F13" w:rsidR="007745D1" w:rsidRDefault="007745D1" w:rsidP="007745D1">
                            <w:r>
                              <w:t xml:space="preserve">In order to raise funds to keep our community outreach strong, EUMC is holding a fundraising event. We are holding our </w:t>
                            </w:r>
                            <w:r w:rsidR="00EE4975">
                              <w:t>8</w:t>
                            </w:r>
                            <w:r w:rsidR="00E22A12">
                              <w:t>th</w:t>
                            </w:r>
                            <w:r w:rsidR="006B07AF">
                              <w:t xml:space="preserve"> </w:t>
                            </w:r>
                            <w:r>
                              <w:t xml:space="preserve">annual EUMC Golf </w:t>
                            </w:r>
                            <w:r w:rsidR="006B07AF">
                              <w:t>Classic</w:t>
                            </w:r>
                            <w:r>
                              <w:t xml:space="preserve"> on </w:t>
                            </w:r>
                            <w:r w:rsidR="00AC1FB6">
                              <w:t>Saturday</w:t>
                            </w:r>
                            <w:r>
                              <w:t xml:space="preserve">, </w:t>
                            </w:r>
                            <w:r w:rsidR="00E30731">
                              <w:t>August</w:t>
                            </w:r>
                            <w:r>
                              <w:t xml:space="preserve"> </w:t>
                            </w:r>
                            <w:r w:rsidR="00E30731">
                              <w:t>2</w:t>
                            </w:r>
                            <w:r w:rsidR="00EE4975">
                              <w:t>7</w:t>
                            </w:r>
                            <w:r w:rsidR="00BB4B88">
                              <w:t>th</w:t>
                            </w:r>
                            <w:r>
                              <w:t xml:space="preserve"> at </w:t>
                            </w:r>
                            <w:r w:rsidR="00AC1FB6">
                              <w:t>Endwell Greens Golf Club</w:t>
                            </w:r>
                            <w:r>
                              <w:t xml:space="preserve"> in </w:t>
                            </w:r>
                            <w:r w:rsidR="00AC1FB6">
                              <w:t>Endwell</w:t>
                            </w:r>
                            <w:r>
                              <w:t>, New York. This event will offer food and prizes to participants, in addition to a round of golf. We are hoping that this event will help raise the vital funds needed to keep our important ministries going.</w:t>
                            </w:r>
                          </w:p>
                          <w:p w14:paraId="3A3BE1D3" w14:textId="77777777" w:rsidR="007745D1" w:rsidRDefault="007745D1" w:rsidP="007745D1"/>
                          <w:p w14:paraId="0B2F8C41" w14:textId="1BD12D63" w:rsidR="00B341A0" w:rsidRDefault="00664BC6" w:rsidP="007745D1">
                            <w:r>
                              <w:t xml:space="preserve">If you have sponsored our </w:t>
                            </w:r>
                            <w:r w:rsidR="00EE4975">
                              <w:t>tournament in past years, thank you for your generosity!</w:t>
                            </w:r>
                          </w:p>
                          <w:p w14:paraId="1F7D0835" w14:textId="77777777" w:rsidR="00B341A0" w:rsidRDefault="00B341A0" w:rsidP="007745D1"/>
                          <w:p w14:paraId="26534155" w14:textId="6EBE68B6" w:rsidR="007745D1" w:rsidRDefault="000216E4" w:rsidP="007745D1">
                            <w:r>
                              <w:t>This year, i</w:t>
                            </w:r>
                            <w:r w:rsidR="00B341A0">
                              <w:t>f able, w</w:t>
                            </w:r>
                            <w:r w:rsidR="007745D1">
                              <w:t>ould you please consider</w:t>
                            </w:r>
                            <w:r w:rsidR="006B07AF">
                              <w:t xml:space="preserve"> a level of sponsorship</w:t>
                            </w:r>
                            <w:r w:rsidR="007745D1">
                              <w:t>?</w:t>
                            </w:r>
                            <w:r w:rsidR="00016EF5">
                              <w:t xml:space="preserve">   </w:t>
                            </w:r>
                            <w:r w:rsidR="007745D1">
                              <w:t xml:space="preserve">Anything that you could </w:t>
                            </w:r>
                            <w:r w:rsidR="006B07AF">
                              <w:t>do</w:t>
                            </w:r>
                            <w:r w:rsidR="000E1343">
                              <w:t xml:space="preserve"> to help,</w:t>
                            </w:r>
                            <w:r w:rsidR="007745D1">
                              <w:t xml:space="preserve"> would be greatly appreciated. </w:t>
                            </w:r>
                            <w:r w:rsidR="00B341A0">
                              <w:t>W</w:t>
                            </w:r>
                            <w:r w:rsidR="007745D1">
                              <w:t>e would thank you in our church bulletin, newsletter, and on our website</w:t>
                            </w:r>
                            <w:r w:rsidR="006B07AF">
                              <w:t xml:space="preserve"> as well as on signage the day of the event</w:t>
                            </w:r>
                            <w:r w:rsidR="000E1343">
                              <w:t>.</w:t>
                            </w:r>
                          </w:p>
                          <w:p w14:paraId="62FE2003" w14:textId="77777777" w:rsidR="007745D1" w:rsidRDefault="007745D1" w:rsidP="007745D1"/>
                          <w:p w14:paraId="4A1EED87" w14:textId="0F8694DA" w:rsidR="007745D1" w:rsidRDefault="007745D1" w:rsidP="007745D1">
                            <w:r>
                              <w:t>Please look into your heart and see if you can help. Thank you so much for taking the time to read this and please take a minute to check out our website</w:t>
                            </w:r>
                            <w:r w:rsidR="00EE4975">
                              <w:t xml:space="preserve"> at </w:t>
                            </w:r>
                            <w:hyperlink r:id="rId6" w:history="1">
                              <w:r w:rsidR="00EE4975" w:rsidRPr="001812EE">
                                <w:rPr>
                                  <w:rStyle w:val="Hyperlink"/>
                                </w:rPr>
                                <w:t>www.endwellumc.org</w:t>
                              </w:r>
                            </w:hyperlink>
                            <w:r w:rsidR="00EE4975">
                              <w:t>.</w:t>
                            </w:r>
                          </w:p>
                          <w:p w14:paraId="1BFD8D11" w14:textId="77777777" w:rsidR="00EE4975" w:rsidRDefault="00EE4975" w:rsidP="007745D1"/>
                          <w:p w14:paraId="3ACD98DE" w14:textId="77777777" w:rsidR="007745D1" w:rsidRDefault="007745D1" w:rsidP="007745D1">
                            <w:r>
                              <w:t>Sincerely,</w:t>
                            </w:r>
                          </w:p>
                          <w:p w14:paraId="7C6E4DDE" w14:textId="77777777" w:rsidR="007745D1" w:rsidRDefault="007745D1" w:rsidP="007745D1"/>
                          <w:p w14:paraId="2EAE39F5" w14:textId="77777777" w:rsidR="007745D1" w:rsidRDefault="007745D1" w:rsidP="007745D1"/>
                          <w:p w14:paraId="6CF22CAA" w14:textId="77777777" w:rsidR="007745D1" w:rsidRDefault="007745D1" w:rsidP="007745D1">
                            <w:r>
                              <w:t>Reverend Mark Kimpland, Pastor</w:t>
                            </w:r>
                          </w:p>
                          <w:p w14:paraId="21A86C99" w14:textId="77777777" w:rsidR="007745D1" w:rsidRDefault="007745D1" w:rsidP="007745D1"/>
                          <w:p w14:paraId="555AE05B" w14:textId="77777777" w:rsidR="007745D1" w:rsidRDefault="007745D1" w:rsidP="007745D1"/>
                          <w:bookmarkEnd w:id="0"/>
                          <w:p w14:paraId="1A5DD46F" w14:textId="77777777" w:rsidR="002B1DEE" w:rsidRDefault="002B1DEE" w:rsidP="007A31F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05E5C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margin-left:4.1pt;margin-top:6.6pt;width:469.5pt;height:678pt;rotation:180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" fillcolor="white [3201]" stroked="f" strokeweight=".5pt">
                <v:path arrowok="t"/>
                <v:textbox>
                  <w:txbxContent>
                    <w:p w14:paraId="33A12E30" w14:textId="77777777" w:rsidR="007745D1" w:rsidRDefault="007745D1" w:rsidP="00DB3820">
                      <w:pPr>
                        <w:rPr>
                          <w:szCs w:val="24"/>
                        </w:rPr>
                      </w:pPr>
                      <w:bookmarkStart w:id="1" w:name="_GoBack"/>
                      <w:r>
                        <w:rPr>
                          <w:szCs w:val="24"/>
                        </w:rPr>
                        <w:tab/>
                      </w:r>
                      <w:r>
                        <w:rPr>
                          <w:szCs w:val="24"/>
                        </w:rPr>
                        <w:tab/>
                      </w:r>
                      <w:r>
                        <w:rPr>
                          <w:szCs w:val="24"/>
                        </w:rPr>
                        <w:tab/>
                      </w:r>
                      <w:r>
                        <w:rPr>
                          <w:szCs w:val="24"/>
                        </w:rPr>
                        <w:tab/>
                      </w:r>
                    </w:p>
                    <w:p w14:paraId="4975A4BB" w14:textId="445E914A" w:rsidR="002B1DEE" w:rsidRPr="00FC0F4C" w:rsidRDefault="007745D1" w:rsidP="00DB3820">
                      <w:p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ab/>
                      </w:r>
                      <w:r>
                        <w:rPr>
                          <w:szCs w:val="24"/>
                        </w:rPr>
                        <w:tab/>
                      </w:r>
                      <w:r>
                        <w:rPr>
                          <w:szCs w:val="24"/>
                        </w:rPr>
                        <w:tab/>
                      </w:r>
                      <w:r>
                        <w:rPr>
                          <w:szCs w:val="24"/>
                        </w:rPr>
                        <w:tab/>
                      </w:r>
                      <w:r>
                        <w:rPr>
                          <w:szCs w:val="24"/>
                        </w:rPr>
                        <w:tab/>
                        <w:t xml:space="preserve">                             </w:t>
                      </w:r>
                      <w:r w:rsidR="00664BC6">
                        <w:rPr>
                          <w:szCs w:val="24"/>
                        </w:rPr>
                        <w:t>April</w:t>
                      </w:r>
                      <w:r>
                        <w:rPr>
                          <w:szCs w:val="24"/>
                        </w:rPr>
                        <w:t xml:space="preserve"> 20</w:t>
                      </w:r>
                      <w:r w:rsidR="00BB4B88">
                        <w:rPr>
                          <w:szCs w:val="24"/>
                        </w:rPr>
                        <w:t>2</w:t>
                      </w:r>
                      <w:r w:rsidR="00664BC6">
                        <w:rPr>
                          <w:szCs w:val="24"/>
                        </w:rPr>
                        <w:t>2</w:t>
                      </w:r>
                      <w:r w:rsidR="002B1DEE" w:rsidRPr="00FC0F4C">
                        <w:rPr>
                          <w:szCs w:val="24"/>
                        </w:rPr>
                        <w:tab/>
                      </w:r>
                      <w:r w:rsidR="00DB3820">
                        <w:rPr>
                          <w:szCs w:val="24"/>
                        </w:rPr>
                        <w:tab/>
                      </w:r>
                      <w:r w:rsidR="00DB3820">
                        <w:rPr>
                          <w:szCs w:val="24"/>
                        </w:rPr>
                        <w:tab/>
                      </w:r>
                      <w:r w:rsidR="00DB3820">
                        <w:rPr>
                          <w:szCs w:val="24"/>
                        </w:rPr>
                        <w:tab/>
                      </w:r>
                      <w:r w:rsidR="00DB3820">
                        <w:rPr>
                          <w:szCs w:val="24"/>
                        </w:rPr>
                        <w:tab/>
                      </w:r>
                      <w:r w:rsidR="00DB3820">
                        <w:rPr>
                          <w:szCs w:val="24"/>
                        </w:rPr>
                        <w:tab/>
                      </w:r>
                      <w:r w:rsidR="00DB3820">
                        <w:rPr>
                          <w:szCs w:val="24"/>
                        </w:rPr>
                        <w:tab/>
                      </w:r>
                      <w:r w:rsidR="00DB3820">
                        <w:rPr>
                          <w:szCs w:val="24"/>
                        </w:rPr>
                        <w:tab/>
                      </w:r>
                    </w:p>
                    <w:p w14:paraId="413D63BD" w14:textId="77777777" w:rsidR="007745D1" w:rsidRDefault="007745D1" w:rsidP="007745D1">
                      <w:r>
                        <w:t>Dear Friend,</w:t>
                      </w:r>
                    </w:p>
                    <w:p w14:paraId="6B282046" w14:textId="77777777" w:rsidR="007745D1" w:rsidRDefault="007745D1" w:rsidP="007745D1"/>
                    <w:p w14:paraId="7D6B1CBB" w14:textId="77777777" w:rsidR="007745D1" w:rsidRDefault="007745D1" w:rsidP="007745D1">
                      <w:r>
                        <w:t>The Endwell United Methodist Church (EUMC) in Endwell, NY is a warm and friendly Christian community of people</w:t>
                      </w:r>
                      <w:r w:rsidR="000E1343">
                        <w:t>,</w:t>
                      </w:r>
                      <w:r>
                        <w:t xml:space="preserve"> dedicated to the goal of inspiring positive change in our community and today’s world. Though a Methodist church by denomination, we take pride in opening our doors to all. </w:t>
                      </w:r>
                    </w:p>
                    <w:p w14:paraId="512086D8" w14:textId="77777777" w:rsidR="00664BC6" w:rsidRDefault="00664BC6" w:rsidP="00BB4B88"/>
                    <w:p w14:paraId="7E635453" w14:textId="5E999623" w:rsidR="00BB4B88" w:rsidRDefault="00AA453A" w:rsidP="00BB4B88">
                      <w:r>
                        <w:t>During the trying times of the past 2 years, we were still able to focus on a mission that has become our signature, fee</w:t>
                      </w:r>
                      <w:r w:rsidR="00BB4B88">
                        <w:t>ding the hungry in our surrounding communities</w:t>
                      </w:r>
                      <w:r w:rsidR="00460CDE">
                        <w:t>.  This is a real problem for many in this area</w:t>
                      </w:r>
                      <w:r w:rsidR="00200DA3">
                        <w:t xml:space="preserve">.  </w:t>
                      </w:r>
                      <w:r w:rsidR="00BB4B88">
                        <w:t>Our Monday evening, free will, community dinner is in its 2</w:t>
                      </w:r>
                      <w:r w:rsidR="00493E0D">
                        <w:t>4th</w:t>
                      </w:r>
                      <w:r w:rsidR="00BB4B88">
                        <w:t xml:space="preserve"> year</w:t>
                      </w:r>
                      <w:r w:rsidR="00E6774C">
                        <w:t xml:space="preserve"> and serving 200</w:t>
                      </w:r>
                      <w:r w:rsidR="00E30731">
                        <w:t>+ people per week</w:t>
                      </w:r>
                      <w:r w:rsidR="00BB4B88">
                        <w:t xml:space="preserve">. Once per month, we serve over </w:t>
                      </w:r>
                      <w:r w:rsidR="00912E8B">
                        <w:t>2</w:t>
                      </w:r>
                      <w:r w:rsidR="00BB4B88">
                        <w:t xml:space="preserve">00 families with our Southern Tier Mobile food distribution. </w:t>
                      </w:r>
                      <w:r w:rsidR="00EA3269">
                        <w:t xml:space="preserve">and </w:t>
                      </w:r>
                      <w:r w:rsidR="00BB4B88">
                        <w:t xml:space="preserve">also participate in Brown Bag Sunday in which church members fill brown grocery bags with food </w:t>
                      </w:r>
                      <w:r w:rsidR="00EA3269">
                        <w:t>to be</w:t>
                      </w:r>
                      <w:r w:rsidR="00BB4B88">
                        <w:t xml:space="preserve"> donated to </w:t>
                      </w:r>
                      <w:r w:rsidR="00912E8B">
                        <w:t>local food pantries</w:t>
                      </w:r>
                      <w:r w:rsidR="00BB4B88">
                        <w:t>.</w:t>
                      </w:r>
                    </w:p>
                    <w:p w14:paraId="452195E1" w14:textId="347FB86C" w:rsidR="00493E0D" w:rsidRDefault="00493E0D" w:rsidP="00BB4B88"/>
                    <w:p w14:paraId="22D2DF5A" w14:textId="103825CC" w:rsidR="00493E0D" w:rsidRDefault="00493E0D" w:rsidP="00BB4B88">
                      <w:r>
                        <w:t>This year we are thrilled to be able to begin some of our community outreach events again, including VBS (Vacation Bible School), which this summer will provide 100+ kids a week long learning adventure in a safe environment</w:t>
                      </w:r>
                      <w:r w:rsidR="00EE4975">
                        <w:t xml:space="preserve"> and Trunk or Treat, which last year saw 1,000+ people pass through our parking lot.</w:t>
                      </w:r>
                      <w:r>
                        <w:t xml:space="preserve">   </w:t>
                      </w:r>
                    </w:p>
                    <w:p w14:paraId="0E8D206C" w14:textId="77777777" w:rsidR="007745D1" w:rsidRDefault="007745D1" w:rsidP="007745D1"/>
                    <w:p w14:paraId="5721796B" w14:textId="09A51F13" w:rsidR="007745D1" w:rsidRDefault="007745D1" w:rsidP="007745D1">
                      <w:r>
                        <w:t xml:space="preserve">In order to raise funds to keep our community outreach strong, EUMC is holding a fundraising event. We are holding our </w:t>
                      </w:r>
                      <w:r w:rsidR="00EE4975">
                        <w:t>8</w:t>
                      </w:r>
                      <w:r w:rsidR="00E22A12">
                        <w:t>th</w:t>
                      </w:r>
                      <w:r w:rsidR="006B07AF">
                        <w:t xml:space="preserve"> </w:t>
                      </w:r>
                      <w:r>
                        <w:t xml:space="preserve">annual EUMC Golf </w:t>
                      </w:r>
                      <w:r w:rsidR="006B07AF">
                        <w:t>Classic</w:t>
                      </w:r>
                      <w:r>
                        <w:t xml:space="preserve"> on </w:t>
                      </w:r>
                      <w:r w:rsidR="00AC1FB6">
                        <w:t>Saturday</w:t>
                      </w:r>
                      <w:r>
                        <w:t xml:space="preserve">, </w:t>
                      </w:r>
                      <w:r w:rsidR="00E30731">
                        <w:t>August</w:t>
                      </w:r>
                      <w:r>
                        <w:t xml:space="preserve"> </w:t>
                      </w:r>
                      <w:r w:rsidR="00E30731">
                        <w:t>2</w:t>
                      </w:r>
                      <w:r w:rsidR="00EE4975">
                        <w:t>7</w:t>
                      </w:r>
                      <w:r w:rsidR="00BB4B88">
                        <w:t>th</w:t>
                      </w:r>
                      <w:r>
                        <w:t xml:space="preserve"> at </w:t>
                      </w:r>
                      <w:r w:rsidR="00AC1FB6">
                        <w:t>Endwell Greens Golf Club</w:t>
                      </w:r>
                      <w:r>
                        <w:t xml:space="preserve"> in </w:t>
                      </w:r>
                      <w:r w:rsidR="00AC1FB6">
                        <w:t>Endwell</w:t>
                      </w:r>
                      <w:r>
                        <w:t>, New York. This event will offer food and prizes to participants, in addition to a round of golf. We are hoping that this event will help raise the vital funds needed to keep our important ministries going.</w:t>
                      </w:r>
                    </w:p>
                    <w:p w14:paraId="3A3BE1D3" w14:textId="77777777" w:rsidR="007745D1" w:rsidRDefault="007745D1" w:rsidP="007745D1"/>
                    <w:p w14:paraId="0B2F8C41" w14:textId="1BD12D63" w:rsidR="00B341A0" w:rsidRDefault="00664BC6" w:rsidP="007745D1">
                      <w:r>
                        <w:t xml:space="preserve">If you have sponsored our </w:t>
                      </w:r>
                      <w:r w:rsidR="00EE4975">
                        <w:t>tournament in past years, thank you for your generosity!</w:t>
                      </w:r>
                    </w:p>
                    <w:p w14:paraId="1F7D0835" w14:textId="77777777" w:rsidR="00B341A0" w:rsidRDefault="00B341A0" w:rsidP="007745D1"/>
                    <w:p w14:paraId="26534155" w14:textId="6EBE68B6" w:rsidR="007745D1" w:rsidRDefault="000216E4" w:rsidP="007745D1">
                      <w:r>
                        <w:t>This year, i</w:t>
                      </w:r>
                      <w:r w:rsidR="00B341A0">
                        <w:t>f able, w</w:t>
                      </w:r>
                      <w:r w:rsidR="007745D1">
                        <w:t>ould you please consider</w:t>
                      </w:r>
                      <w:r w:rsidR="006B07AF">
                        <w:t xml:space="preserve"> a level of sponsorship</w:t>
                      </w:r>
                      <w:r w:rsidR="007745D1">
                        <w:t>?</w:t>
                      </w:r>
                      <w:r w:rsidR="00016EF5">
                        <w:t xml:space="preserve">   </w:t>
                      </w:r>
                      <w:r w:rsidR="007745D1">
                        <w:t xml:space="preserve">Anything that you could </w:t>
                      </w:r>
                      <w:r w:rsidR="006B07AF">
                        <w:t>do</w:t>
                      </w:r>
                      <w:r w:rsidR="000E1343">
                        <w:t xml:space="preserve"> to help,</w:t>
                      </w:r>
                      <w:r w:rsidR="007745D1">
                        <w:t xml:space="preserve"> would be greatly appreciated. </w:t>
                      </w:r>
                      <w:r w:rsidR="00B341A0">
                        <w:t>W</w:t>
                      </w:r>
                      <w:r w:rsidR="007745D1">
                        <w:t>e would thank you in our church bulletin, newsletter, and on our website</w:t>
                      </w:r>
                      <w:r w:rsidR="006B07AF">
                        <w:t xml:space="preserve"> as well as on signage the day of the event</w:t>
                      </w:r>
                      <w:r w:rsidR="000E1343">
                        <w:t>.</w:t>
                      </w:r>
                    </w:p>
                    <w:p w14:paraId="62FE2003" w14:textId="77777777" w:rsidR="007745D1" w:rsidRDefault="007745D1" w:rsidP="007745D1"/>
                    <w:p w14:paraId="4A1EED87" w14:textId="0F8694DA" w:rsidR="007745D1" w:rsidRDefault="007745D1" w:rsidP="007745D1">
                      <w:r>
                        <w:t>Please look into your heart and see if you can help. Thank you so much for taking the time to read this and please take a minute to check out our website</w:t>
                      </w:r>
                      <w:r w:rsidR="00EE4975">
                        <w:t xml:space="preserve"> at </w:t>
                      </w:r>
                      <w:hyperlink r:id="rId7" w:history="1">
                        <w:r w:rsidR="00EE4975" w:rsidRPr="001812EE">
                          <w:rPr>
                            <w:rStyle w:val="Hyperlink"/>
                          </w:rPr>
                          <w:t>www.endwellumc.org</w:t>
                        </w:r>
                      </w:hyperlink>
                      <w:r w:rsidR="00EE4975">
                        <w:t>.</w:t>
                      </w:r>
                    </w:p>
                    <w:p w14:paraId="1BFD8D11" w14:textId="77777777" w:rsidR="00EE4975" w:rsidRDefault="00EE4975" w:rsidP="007745D1"/>
                    <w:p w14:paraId="3ACD98DE" w14:textId="77777777" w:rsidR="007745D1" w:rsidRDefault="007745D1" w:rsidP="007745D1">
                      <w:r>
                        <w:t>Sincerely,</w:t>
                      </w:r>
                    </w:p>
                    <w:p w14:paraId="7C6E4DDE" w14:textId="77777777" w:rsidR="007745D1" w:rsidRDefault="007745D1" w:rsidP="007745D1"/>
                    <w:p w14:paraId="2EAE39F5" w14:textId="77777777" w:rsidR="007745D1" w:rsidRDefault="007745D1" w:rsidP="007745D1"/>
                    <w:p w14:paraId="6CF22CAA" w14:textId="77777777" w:rsidR="007745D1" w:rsidRDefault="007745D1" w:rsidP="007745D1">
                      <w:r>
                        <w:t>Reverend Mark Kimpland, Pastor</w:t>
                      </w:r>
                    </w:p>
                    <w:p w14:paraId="21A86C99" w14:textId="77777777" w:rsidR="007745D1" w:rsidRDefault="007745D1" w:rsidP="007745D1"/>
                    <w:p w14:paraId="555AE05B" w14:textId="77777777" w:rsidR="007745D1" w:rsidRDefault="007745D1" w:rsidP="007745D1"/>
                    <w:bookmarkEnd w:id="1"/>
                    <w:p w14:paraId="1A5DD46F" w14:textId="77777777" w:rsidR="002B1DEE" w:rsidRDefault="002B1DEE" w:rsidP="007A31F6"/>
                  </w:txbxContent>
                </v:textbox>
              </v:shape>
            </w:pict>
          </mc:Fallback>
        </mc:AlternateContent>
      </w:r>
      <w:r w:rsidR="00A30AC2">
        <w:rPr>
          <w:color w:val="auto"/>
          <w:sz w:val="16"/>
          <w:szCs w:val="16"/>
        </w:rPr>
        <w:tab/>
        <w:t xml:space="preserve">                                                                    </w:t>
      </w:r>
      <w:r w:rsidR="004D2D53">
        <w:rPr>
          <w:color w:val="auto"/>
        </w:rPr>
        <w:tab/>
      </w:r>
      <w:r w:rsidR="004D2D53">
        <w:rPr>
          <w:color w:val="auto"/>
        </w:rPr>
        <w:tab/>
      </w:r>
      <w:r w:rsidR="005E0C33">
        <w:rPr>
          <w:color w:val="auto"/>
        </w:rPr>
        <w:tab/>
      </w:r>
      <w:r w:rsidR="005E0C33">
        <w:rPr>
          <w:color w:val="auto"/>
        </w:rPr>
        <w:tab/>
      </w:r>
      <w:r w:rsidR="005E0C33">
        <w:rPr>
          <w:color w:val="auto"/>
        </w:rPr>
        <w:tab/>
      </w:r>
      <w:r w:rsidR="005E0C33">
        <w:rPr>
          <w:color w:val="auto"/>
        </w:rPr>
        <w:tab/>
      </w:r>
      <w:r w:rsidR="005E0C33">
        <w:rPr>
          <w:color w:val="auto"/>
        </w:rPr>
        <w:tab/>
      </w:r>
      <w:r w:rsidR="005E0C33">
        <w:rPr>
          <w:color w:val="auto"/>
        </w:rPr>
        <w:tab/>
      </w:r>
      <w:r w:rsidR="005E0C33">
        <w:rPr>
          <w:color w:val="auto"/>
        </w:rPr>
        <w:tab/>
      </w:r>
      <w:r w:rsidR="005E0C33">
        <w:rPr>
          <w:color w:val="auto"/>
        </w:rPr>
        <w:tab/>
      </w:r>
      <w:r w:rsidR="005E0C33">
        <w:rPr>
          <w:color w:val="auto"/>
        </w:rPr>
        <w:tab/>
      </w:r>
    </w:p>
    <w:p w14:paraId="41907355" w14:textId="77777777" w:rsidR="00506036" w:rsidRDefault="00506036" w:rsidP="009C4D15">
      <w:pPr>
        <w:pStyle w:val="Default"/>
        <w:rPr>
          <w:color w:val="auto"/>
        </w:rPr>
      </w:pPr>
    </w:p>
    <w:p w14:paraId="5DA553E7" w14:textId="2EA9E777" w:rsidR="00506036" w:rsidRDefault="00B341A0" w:rsidP="009C4D15">
      <w:pPr>
        <w:pStyle w:val="Default"/>
        <w:rPr>
          <w:color w:val="auto"/>
        </w:rPr>
      </w:pPr>
      <w:r>
        <w:rPr>
          <w:noProof/>
          <w:color w:val="auto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34C8B17" wp14:editId="5CBBE0BF">
                <wp:simplePos x="0" y="0"/>
                <wp:positionH relativeFrom="column">
                  <wp:posOffset>1482090</wp:posOffset>
                </wp:positionH>
                <wp:positionV relativeFrom="paragraph">
                  <wp:posOffset>133350</wp:posOffset>
                </wp:positionV>
                <wp:extent cx="4286250" cy="41529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86250" cy="415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220DD0" w14:textId="77777777" w:rsidR="002B1DEE" w:rsidRDefault="002B1DEE" w:rsidP="00573792"/>
                          <w:p w14:paraId="1378D52F" w14:textId="77777777" w:rsidR="002B1DEE" w:rsidRDefault="002B1DEE" w:rsidP="00573792"/>
                          <w:p w14:paraId="1D971FDA" w14:textId="77777777" w:rsidR="002B1DEE" w:rsidRDefault="002B1DEE" w:rsidP="00573792"/>
                          <w:p w14:paraId="49ADB560" w14:textId="77777777" w:rsidR="002B1DEE" w:rsidRDefault="002B1DEE" w:rsidP="0057379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34C8B17" id="Text Box 1" o:spid="_x0000_s1029" type="#_x0000_t202" style="position:absolute;margin-left:116.7pt;margin-top:10.5pt;width:337.5pt;height:32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" fillcolor="white [3201]" stroked="f" strokeweight=".5pt">
                <v:textbox>
                  <w:txbxContent>
                    <w:p w14:paraId="76220DD0" w14:textId="77777777" w:rsidR="002B1DEE" w:rsidRDefault="002B1DEE" w:rsidP="00573792"/>
                    <w:p w14:paraId="1378D52F" w14:textId="77777777" w:rsidR="002B1DEE" w:rsidRDefault="002B1DEE" w:rsidP="00573792"/>
                    <w:p w14:paraId="1D971FDA" w14:textId="77777777" w:rsidR="002B1DEE" w:rsidRDefault="002B1DEE" w:rsidP="00573792"/>
                    <w:p w14:paraId="49ADB560" w14:textId="77777777" w:rsidR="002B1DEE" w:rsidRDefault="002B1DEE" w:rsidP="00573792"/>
                  </w:txbxContent>
                </v:textbox>
              </v:shape>
            </w:pict>
          </mc:Fallback>
        </mc:AlternateContent>
      </w:r>
    </w:p>
    <w:p w14:paraId="2A909E75" w14:textId="77777777" w:rsidR="00506036" w:rsidRDefault="00506036" w:rsidP="009C4D15">
      <w:pPr>
        <w:pStyle w:val="Default"/>
        <w:rPr>
          <w:color w:val="auto"/>
        </w:rPr>
      </w:pPr>
    </w:p>
    <w:p w14:paraId="091BCAAB" w14:textId="77777777" w:rsidR="00506036" w:rsidRDefault="00506036" w:rsidP="009C4D15">
      <w:pPr>
        <w:pStyle w:val="Default"/>
        <w:rPr>
          <w:color w:val="auto"/>
        </w:rPr>
      </w:pPr>
    </w:p>
    <w:p w14:paraId="0A3AC5A3" w14:textId="076AAE44" w:rsidR="00506036" w:rsidRDefault="00B341A0" w:rsidP="009C4D15">
      <w:pPr>
        <w:pStyle w:val="Default"/>
        <w:rPr>
          <w:color w:val="auto"/>
        </w:rPr>
      </w:pPr>
      <w:r>
        <w:rPr>
          <w:noProof/>
          <w:color w:val="auto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7" behindDoc="1" locked="0" layoutInCell="1" allowOverlap="1" wp14:anchorId="7A80A0A2" wp14:editId="42B3D121">
                <wp:simplePos x="0" y="0"/>
                <wp:positionH relativeFrom="column">
                  <wp:posOffset>-1175385</wp:posOffset>
                </wp:positionH>
                <wp:positionV relativeFrom="paragraph">
                  <wp:posOffset>100965</wp:posOffset>
                </wp:positionV>
                <wp:extent cx="1160780" cy="4562475"/>
                <wp:effectExtent l="0" t="0" r="0" b="0"/>
                <wp:wrapThrough wrapText="bothSides">
                  <wp:wrapPolygon edited="0">
                    <wp:start x="0" y="0"/>
                    <wp:lineTo x="0" y="21555"/>
                    <wp:lineTo x="21269" y="21555"/>
                    <wp:lineTo x="21269" y="0"/>
                    <wp:lineTo x="0" y="0"/>
                  </wp:wrapPolygon>
                </wp:wrapThrough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60780" cy="4562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2F422B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  <w:p w14:paraId="210A294A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  <w:p w14:paraId="1DDEC22B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Rev. Mark Kimpland</w:t>
                            </w:r>
                          </w:p>
                          <w:p w14:paraId="05CBADA3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Senior Pastor</w:t>
                            </w:r>
                          </w:p>
                          <w:p w14:paraId="71D0FAA9" w14:textId="77777777" w:rsidR="002B1DEE" w:rsidRDefault="002B1DEE" w:rsidP="00EC045B">
                            <w:pPr>
                              <w:pStyle w:val="Default"/>
                              <w:ind w:left="90" w:hanging="72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  <w:p w14:paraId="46C31EB0" w14:textId="4735BE00" w:rsidR="005B16F9" w:rsidRDefault="005B16F9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 xml:space="preserve">Rev. Sean </w:t>
                            </w:r>
                            <w:r w:rsidR="003C4B07">
                              <w:rPr>
                                <w:color w:val="auto"/>
                                <w:sz w:val="16"/>
                                <w:szCs w:val="16"/>
                              </w:rPr>
                              <w:t>Chanthasone</w:t>
                            </w:r>
                          </w:p>
                          <w:p w14:paraId="46D1C2A4" w14:textId="626F5B9A" w:rsidR="005B16F9" w:rsidRDefault="005B16F9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Associate Pastor</w:t>
                            </w:r>
                          </w:p>
                          <w:p w14:paraId="651A0972" w14:textId="77777777" w:rsidR="005B16F9" w:rsidRDefault="005B16F9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  <w:p w14:paraId="792D2B4A" w14:textId="49060455" w:rsidR="002B1DEE" w:rsidRDefault="005B16F9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R</w:t>
                            </w:r>
                            <w:r w:rsidR="002B1DEE">
                              <w:rPr>
                                <w:color w:val="auto"/>
                                <w:sz w:val="16"/>
                                <w:szCs w:val="16"/>
                              </w:rPr>
                              <w:t>ev. José Valencia</w:t>
                            </w:r>
                          </w:p>
                          <w:p w14:paraId="54E2A680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Pastor Emeritus</w:t>
                            </w: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161A56A4" w14:textId="77777777" w:rsidR="002B1DEE" w:rsidRDefault="002B1DEE" w:rsidP="00EC045B">
                            <w:pPr>
                              <w:pStyle w:val="Default"/>
                              <w:ind w:left="90" w:hanging="72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7D752A33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Carolyn Corse</w:t>
                            </w:r>
                          </w:p>
                          <w:p w14:paraId="12E0D32D" w14:textId="73C6CE01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Organist</w:t>
                            </w:r>
                          </w:p>
                          <w:p w14:paraId="2CD9EB8F" w14:textId="3F2E95B4" w:rsidR="003C4B07" w:rsidRDefault="003C4B07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  <w:p w14:paraId="7932028A" w14:textId="57D44A18" w:rsidR="003C4B07" w:rsidRDefault="003C4B07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Morgan Sturdevant</w:t>
                            </w:r>
                          </w:p>
                          <w:p w14:paraId="7E2836C3" w14:textId="54FC9C1A" w:rsidR="003C4B07" w:rsidRDefault="003C4B07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Choir Director</w:t>
                            </w:r>
                          </w:p>
                          <w:p w14:paraId="56122782" w14:textId="77777777" w:rsidR="002B1DEE" w:rsidRDefault="002B1DEE" w:rsidP="00EC045B">
                            <w:pPr>
                              <w:pStyle w:val="Default"/>
                              <w:ind w:left="90" w:hanging="72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  <w:p w14:paraId="11828EFB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Rose Marie Schlock</w:t>
                            </w:r>
                          </w:p>
                          <w:p w14:paraId="58B3E41C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Office Manager</w:t>
                            </w:r>
                          </w:p>
                          <w:p w14:paraId="0842F778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  <w:p w14:paraId="0C1C5C49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Dave Alexander</w:t>
                            </w:r>
                          </w:p>
                          <w:p w14:paraId="370D1E02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Building/Grounds</w:t>
                            </w:r>
                          </w:p>
                          <w:p w14:paraId="0D450321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  <w:p w14:paraId="2B95B8A5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Lynne Kimpland</w:t>
                            </w:r>
                          </w:p>
                          <w:p w14:paraId="29D95980" w14:textId="77777777" w:rsidR="002B1DEE" w:rsidRDefault="002B1DEE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Children’s Ministry</w:t>
                            </w:r>
                            <w:r w:rsidR="00044E82">
                              <w:rPr>
                                <w:color w:val="auto"/>
                                <w:sz w:val="16"/>
                                <w:szCs w:val="16"/>
                              </w:rPr>
                              <w:t xml:space="preserve"> /</w:t>
                            </w:r>
                          </w:p>
                          <w:p w14:paraId="124B48E3" w14:textId="77777777" w:rsidR="00044E82" w:rsidRDefault="00044E82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auto"/>
                                <w:sz w:val="16"/>
                                <w:szCs w:val="16"/>
                              </w:rPr>
                              <w:t>Youth Ministry</w:t>
                            </w:r>
                          </w:p>
                          <w:p w14:paraId="6D37E795" w14:textId="77777777" w:rsidR="00536D36" w:rsidRDefault="00536D36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  <w:p w14:paraId="14BC2509" w14:textId="77777777" w:rsidR="00DB3820" w:rsidRDefault="00DB3820" w:rsidP="00EC045B">
                            <w:pPr>
                              <w:pStyle w:val="Default"/>
                              <w:ind w:left="90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  <w:p w14:paraId="10E57EF3" w14:textId="77777777" w:rsidR="002B1DEE" w:rsidRDefault="002B1DEE" w:rsidP="00EC045B">
                            <w:pPr>
                              <w:ind w:left="9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80A0A2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30" type="#_x0000_t202" style="position:absolute;margin-left:-92.55pt;margin-top:7.95pt;width:91.4pt;height:359.25pt;z-index:-2516561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" fillcolor="white [3201]" stroked="f" strokeweight=".5pt">
                <v:path arrowok="t"/>
                <v:textbox>
                  <w:txbxContent>
                    <w:p w14:paraId="252F422B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</w:p>
                    <w:p w14:paraId="210A294A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</w:p>
                    <w:p w14:paraId="1DDEC22B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Rev. Mark Kimpland</w:t>
                      </w:r>
                    </w:p>
                    <w:p w14:paraId="05CBADA3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Senior Pastor</w:t>
                      </w:r>
                    </w:p>
                    <w:p w14:paraId="71D0FAA9" w14:textId="77777777" w:rsidR="002B1DEE" w:rsidRDefault="002B1DEE" w:rsidP="00EC045B">
                      <w:pPr>
                        <w:pStyle w:val="Default"/>
                        <w:ind w:left="90" w:hanging="720"/>
                        <w:rPr>
                          <w:color w:val="auto"/>
                          <w:sz w:val="16"/>
                          <w:szCs w:val="16"/>
                        </w:rPr>
                      </w:pPr>
                    </w:p>
                    <w:p w14:paraId="46C31EB0" w14:textId="4735BE00" w:rsidR="005B16F9" w:rsidRDefault="005B16F9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 xml:space="preserve">Rev. Sean </w:t>
                      </w:r>
                      <w:r w:rsidR="003C4B07">
                        <w:rPr>
                          <w:color w:val="auto"/>
                          <w:sz w:val="16"/>
                          <w:szCs w:val="16"/>
                        </w:rPr>
                        <w:t>Chanthasone</w:t>
                      </w:r>
                    </w:p>
                    <w:p w14:paraId="46D1C2A4" w14:textId="626F5B9A" w:rsidR="005B16F9" w:rsidRDefault="005B16F9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Associate Pastor</w:t>
                      </w:r>
                    </w:p>
                    <w:p w14:paraId="651A0972" w14:textId="77777777" w:rsidR="005B16F9" w:rsidRDefault="005B16F9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</w:p>
                    <w:p w14:paraId="792D2B4A" w14:textId="49060455" w:rsidR="002B1DEE" w:rsidRDefault="005B16F9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R</w:t>
                      </w:r>
                      <w:r w:rsidR="002B1DEE">
                        <w:rPr>
                          <w:color w:val="auto"/>
                          <w:sz w:val="16"/>
                          <w:szCs w:val="16"/>
                        </w:rPr>
                        <w:t>ev. José Valencia</w:t>
                      </w:r>
                    </w:p>
                    <w:p w14:paraId="54E2A680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Pastor Emeritus</w:t>
                      </w:r>
                      <w:r>
                        <w:rPr>
                          <w:color w:val="auto"/>
                          <w:sz w:val="16"/>
                          <w:szCs w:val="16"/>
                        </w:rPr>
                        <w:tab/>
                      </w:r>
                    </w:p>
                    <w:p w14:paraId="161A56A4" w14:textId="77777777" w:rsidR="002B1DEE" w:rsidRDefault="002B1DEE" w:rsidP="00EC045B">
                      <w:pPr>
                        <w:pStyle w:val="Default"/>
                        <w:ind w:left="90" w:hanging="72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ab/>
                      </w:r>
                    </w:p>
                    <w:p w14:paraId="7D752A33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Carolyn Corse</w:t>
                      </w:r>
                    </w:p>
                    <w:p w14:paraId="12E0D32D" w14:textId="73C6CE01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Organist</w:t>
                      </w:r>
                    </w:p>
                    <w:p w14:paraId="2CD9EB8F" w14:textId="3F2E95B4" w:rsidR="003C4B07" w:rsidRDefault="003C4B07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</w:p>
                    <w:p w14:paraId="7932028A" w14:textId="57D44A18" w:rsidR="003C4B07" w:rsidRDefault="003C4B07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Morgan Sturdevant</w:t>
                      </w:r>
                    </w:p>
                    <w:p w14:paraId="7E2836C3" w14:textId="54FC9C1A" w:rsidR="003C4B07" w:rsidRDefault="003C4B07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Choir Director</w:t>
                      </w:r>
                    </w:p>
                    <w:p w14:paraId="56122782" w14:textId="77777777" w:rsidR="002B1DEE" w:rsidRDefault="002B1DEE" w:rsidP="00EC045B">
                      <w:pPr>
                        <w:pStyle w:val="Default"/>
                        <w:ind w:left="90" w:hanging="720"/>
                        <w:rPr>
                          <w:color w:val="auto"/>
                          <w:sz w:val="16"/>
                          <w:szCs w:val="16"/>
                        </w:rPr>
                      </w:pPr>
                    </w:p>
                    <w:p w14:paraId="11828EFB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Rose Marie Schlock</w:t>
                      </w:r>
                    </w:p>
                    <w:p w14:paraId="58B3E41C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Office Manager</w:t>
                      </w:r>
                    </w:p>
                    <w:p w14:paraId="0842F778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</w:p>
                    <w:p w14:paraId="0C1C5C49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Dave Alexander</w:t>
                      </w:r>
                    </w:p>
                    <w:p w14:paraId="370D1E02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Building/Grounds</w:t>
                      </w:r>
                    </w:p>
                    <w:p w14:paraId="0D450321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</w:p>
                    <w:p w14:paraId="2B95B8A5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Lynne Kimpland</w:t>
                      </w:r>
                    </w:p>
                    <w:p w14:paraId="29D95980" w14:textId="77777777" w:rsidR="002B1DEE" w:rsidRDefault="002B1DEE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Children’s Ministry</w:t>
                      </w:r>
                      <w:r w:rsidR="00044E82">
                        <w:rPr>
                          <w:color w:val="auto"/>
                          <w:sz w:val="16"/>
                          <w:szCs w:val="16"/>
                        </w:rPr>
                        <w:t xml:space="preserve"> /</w:t>
                      </w:r>
                    </w:p>
                    <w:p w14:paraId="124B48E3" w14:textId="77777777" w:rsidR="00044E82" w:rsidRDefault="00044E82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color w:val="auto"/>
                          <w:sz w:val="16"/>
                          <w:szCs w:val="16"/>
                        </w:rPr>
                        <w:t>Youth Ministry</w:t>
                      </w:r>
                    </w:p>
                    <w:p w14:paraId="6D37E795" w14:textId="77777777" w:rsidR="00536D36" w:rsidRDefault="00536D36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</w:p>
                    <w:p w14:paraId="14BC2509" w14:textId="77777777" w:rsidR="00DB3820" w:rsidRDefault="00DB3820" w:rsidP="00EC045B">
                      <w:pPr>
                        <w:pStyle w:val="Default"/>
                        <w:ind w:left="90"/>
                        <w:rPr>
                          <w:color w:val="auto"/>
                          <w:sz w:val="16"/>
                          <w:szCs w:val="16"/>
                        </w:rPr>
                      </w:pPr>
                    </w:p>
                    <w:p w14:paraId="10E57EF3" w14:textId="77777777" w:rsidR="002B1DEE" w:rsidRDefault="002B1DEE" w:rsidP="00EC045B">
                      <w:pPr>
                        <w:ind w:left="90"/>
                      </w:pPr>
                      <w:bookmarkStart w:id="1" w:name="_GoBack"/>
                      <w:bookmarkEnd w:id="1"/>
                    </w:p>
                  </w:txbxContent>
                </v:textbox>
                <w10:wrap type="through"/>
              </v:shape>
            </w:pict>
          </mc:Fallback>
        </mc:AlternateContent>
      </w:r>
      <w:r w:rsidR="0082658E">
        <w:rPr>
          <w:color w:val="auto"/>
        </w:rPr>
        <w:tab/>
      </w:r>
      <w:r w:rsidR="0082658E">
        <w:rPr>
          <w:color w:val="auto"/>
        </w:rPr>
        <w:tab/>
      </w:r>
      <w:r w:rsidR="0082658E">
        <w:rPr>
          <w:color w:val="auto"/>
        </w:rPr>
        <w:tab/>
      </w:r>
      <w:r w:rsidR="0082658E">
        <w:rPr>
          <w:color w:val="auto"/>
        </w:rPr>
        <w:tab/>
      </w:r>
      <w:r w:rsidR="0082658E">
        <w:rPr>
          <w:color w:val="auto"/>
        </w:rPr>
        <w:tab/>
      </w:r>
      <w:r w:rsidR="0082658E">
        <w:rPr>
          <w:color w:val="auto"/>
        </w:rPr>
        <w:tab/>
      </w:r>
      <w:r w:rsidR="0082658E">
        <w:rPr>
          <w:color w:val="auto"/>
        </w:rPr>
        <w:tab/>
      </w:r>
      <w:r w:rsidR="0082658E">
        <w:rPr>
          <w:color w:val="auto"/>
        </w:rPr>
        <w:tab/>
      </w:r>
      <w:r w:rsidR="0082658E">
        <w:rPr>
          <w:color w:val="auto"/>
        </w:rPr>
        <w:tab/>
        <w:t>September S</w:t>
      </w:r>
    </w:p>
    <w:p w14:paraId="0BBCA495" w14:textId="77777777" w:rsidR="00506036" w:rsidRDefault="00506036" w:rsidP="009C4D15">
      <w:pPr>
        <w:pStyle w:val="Default"/>
        <w:rPr>
          <w:color w:val="auto"/>
        </w:rPr>
      </w:pPr>
    </w:p>
    <w:p w14:paraId="5F029B9A" w14:textId="77777777" w:rsidR="00145138" w:rsidRDefault="00A30AC2" w:rsidP="00573792">
      <w:pPr>
        <w:pStyle w:val="Default"/>
        <w:rPr>
          <w:color w:val="auto"/>
          <w:sz w:val="16"/>
          <w:szCs w:val="16"/>
        </w:rPr>
      </w:pPr>
      <w:r>
        <w:rPr>
          <w:color w:val="auto"/>
          <w:sz w:val="16"/>
          <w:szCs w:val="16"/>
        </w:rPr>
        <w:tab/>
      </w:r>
    </w:p>
    <w:p w14:paraId="02185AFC" w14:textId="77777777" w:rsidR="00A30AC2" w:rsidRDefault="00A30AC2" w:rsidP="00145138">
      <w:pPr>
        <w:pStyle w:val="Default"/>
        <w:ind w:left="720" w:hanging="720"/>
        <w:jc w:val="both"/>
        <w:rPr>
          <w:color w:val="auto"/>
        </w:rPr>
      </w:pPr>
    </w:p>
    <w:p w14:paraId="7B672892" w14:textId="77777777" w:rsidR="00A30AC2" w:rsidRPr="00A30AC2" w:rsidRDefault="00A30AC2" w:rsidP="00DC4676">
      <w:pPr>
        <w:pStyle w:val="Default"/>
        <w:ind w:left="720" w:hanging="720"/>
        <w:rPr>
          <w:color w:val="auto"/>
        </w:rPr>
      </w:pPr>
    </w:p>
    <w:p w14:paraId="3F8C5DA1" w14:textId="77777777" w:rsidR="00A30AC2" w:rsidRPr="00A30AC2" w:rsidRDefault="00A30AC2" w:rsidP="00EF71A7">
      <w:pPr>
        <w:pStyle w:val="Default"/>
        <w:ind w:left="-1260"/>
        <w:rPr>
          <w:color w:val="auto"/>
        </w:rPr>
      </w:pPr>
      <w:r>
        <w:rPr>
          <w:color w:val="auto"/>
          <w:sz w:val="16"/>
          <w:szCs w:val="16"/>
        </w:rPr>
        <w:tab/>
      </w:r>
      <w:r>
        <w:rPr>
          <w:color w:val="auto"/>
          <w:sz w:val="16"/>
          <w:szCs w:val="16"/>
        </w:rPr>
        <w:tab/>
      </w:r>
      <w:r>
        <w:rPr>
          <w:color w:val="auto"/>
          <w:sz w:val="16"/>
          <w:szCs w:val="16"/>
        </w:rPr>
        <w:tab/>
      </w:r>
    </w:p>
    <w:p w14:paraId="06F0CC53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5EDB2FAB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19C090B6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0B7C4494" w14:textId="77777777" w:rsidR="009C4D15" w:rsidRDefault="00A30AC2" w:rsidP="009C4D15">
      <w:pPr>
        <w:pStyle w:val="Default"/>
        <w:rPr>
          <w:color w:val="auto"/>
          <w:sz w:val="16"/>
          <w:szCs w:val="16"/>
        </w:rPr>
      </w:pPr>
      <w:r>
        <w:rPr>
          <w:color w:val="auto"/>
          <w:sz w:val="16"/>
          <w:szCs w:val="16"/>
        </w:rPr>
        <w:tab/>
      </w:r>
    </w:p>
    <w:p w14:paraId="395F868E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20B9D68C" w14:textId="67ED0E07" w:rsidR="009C4D15" w:rsidRDefault="00B341A0" w:rsidP="009C4D15">
      <w:pPr>
        <w:pStyle w:val="Default"/>
        <w:rPr>
          <w:color w:val="auto"/>
          <w:sz w:val="16"/>
          <w:szCs w:val="16"/>
        </w:rPr>
      </w:pPr>
      <w:r>
        <w:rPr>
          <w:noProof/>
          <w:color w:val="auto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39F584B" wp14:editId="3762E4B7">
                <wp:simplePos x="0" y="0"/>
                <wp:positionH relativeFrom="column">
                  <wp:posOffset>7139305</wp:posOffset>
                </wp:positionH>
                <wp:positionV relativeFrom="paragraph">
                  <wp:posOffset>68580</wp:posOffset>
                </wp:positionV>
                <wp:extent cx="3228975" cy="3609975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28975" cy="3609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C1E916" w14:textId="77777777" w:rsidR="002B1DEE" w:rsidRDefault="002B1D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39F584B" id="Text Box 10" o:spid="_x0000_s1031" type="#_x0000_t202" style="position:absolute;margin-left:562.15pt;margin-top:5.4pt;width:254.25pt;height:284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" fillcolor="white [3201]" stroked="f" strokeweight=".5pt">
                <v:textbox>
                  <w:txbxContent>
                    <w:p w14:paraId="78C1E916" w14:textId="77777777" w:rsidR="002B1DEE" w:rsidRDefault="002B1DEE"/>
                  </w:txbxContent>
                </v:textbox>
              </v:shape>
            </w:pict>
          </mc:Fallback>
        </mc:AlternateContent>
      </w:r>
    </w:p>
    <w:p w14:paraId="14686DFD" w14:textId="77777777" w:rsidR="009C4D15" w:rsidRDefault="009C4D15" w:rsidP="00DC4676">
      <w:pPr>
        <w:pStyle w:val="Default"/>
        <w:rPr>
          <w:color w:val="auto"/>
          <w:sz w:val="16"/>
          <w:szCs w:val="16"/>
        </w:rPr>
      </w:pPr>
    </w:p>
    <w:p w14:paraId="05502E13" w14:textId="77777777" w:rsidR="009C4D15" w:rsidRPr="007E429A" w:rsidRDefault="009C4D15" w:rsidP="009C4D15">
      <w:pPr>
        <w:pStyle w:val="Default"/>
        <w:rPr>
          <w:b/>
          <w:color w:val="auto"/>
          <w:sz w:val="16"/>
          <w:szCs w:val="16"/>
        </w:rPr>
      </w:pPr>
    </w:p>
    <w:p w14:paraId="700433FD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6C4B6DBD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24BDDD2E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22DAE862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4311B3B2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19278111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1B8F3501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5FF13A4F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4456C576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4FE214C3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2F434EF6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44391034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5C2F76C0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23EB981E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20376DC0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097A10BB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2AE08F55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03E7689B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5FA4A2AD" w14:textId="77777777" w:rsidR="009C4D15" w:rsidRDefault="009C4D15" w:rsidP="009C4D15">
      <w:pPr>
        <w:pStyle w:val="Default"/>
        <w:rPr>
          <w:color w:val="auto"/>
          <w:sz w:val="16"/>
          <w:szCs w:val="16"/>
        </w:rPr>
      </w:pPr>
    </w:p>
    <w:p w14:paraId="4A01B2AB" w14:textId="77777777" w:rsidR="00D822D0" w:rsidRDefault="00D822D0" w:rsidP="009C4D15">
      <w:pPr>
        <w:rPr>
          <w:rFonts w:ascii="Times New Roman" w:hAnsi="Times New Roman" w:cs="Times New Roman"/>
          <w:sz w:val="16"/>
          <w:szCs w:val="16"/>
        </w:rPr>
      </w:pPr>
    </w:p>
    <w:p w14:paraId="3E303292" w14:textId="77777777" w:rsidR="00D822D0" w:rsidRDefault="00D822D0" w:rsidP="009C4D15">
      <w:pPr>
        <w:rPr>
          <w:rFonts w:ascii="Times New Roman" w:hAnsi="Times New Roman" w:cs="Times New Roman"/>
          <w:sz w:val="16"/>
          <w:szCs w:val="16"/>
        </w:rPr>
      </w:pPr>
    </w:p>
    <w:p w14:paraId="5A10ECD2" w14:textId="77777777" w:rsidR="00D822D0" w:rsidRDefault="00D822D0" w:rsidP="009C4D15">
      <w:pPr>
        <w:rPr>
          <w:rFonts w:ascii="Times New Roman" w:hAnsi="Times New Roman" w:cs="Times New Roman"/>
          <w:sz w:val="16"/>
          <w:szCs w:val="16"/>
        </w:rPr>
      </w:pPr>
    </w:p>
    <w:p w14:paraId="565A0FB3" w14:textId="77777777" w:rsidR="00D822D0" w:rsidRDefault="00D822D0" w:rsidP="009C4D15">
      <w:pPr>
        <w:rPr>
          <w:rFonts w:ascii="Times New Roman" w:hAnsi="Times New Roman" w:cs="Times New Roman"/>
          <w:sz w:val="16"/>
          <w:szCs w:val="16"/>
        </w:rPr>
      </w:pPr>
    </w:p>
    <w:p w14:paraId="581936F1" w14:textId="77777777" w:rsidR="00D822D0" w:rsidRDefault="00D822D0" w:rsidP="009C4D15">
      <w:pPr>
        <w:rPr>
          <w:rFonts w:ascii="Times New Roman" w:hAnsi="Times New Roman" w:cs="Times New Roman"/>
          <w:sz w:val="16"/>
          <w:szCs w:val="16"/>
        </w:rPr>
      </w:pPr>
    </w:p>
    <w:p w14:paraId="5A5DB17D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576EDE80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535AC963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5CECC297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01F1FCB7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3B78B480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20B158F0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4EADAFC6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783D2ECB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5E392937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51EF0C67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5ABBBB0F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6F042103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0C7365E1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421830E5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351897F6" w14:textId="77777777" w:rsidR="00797A45" w:rsidRDefault="00797A45" w:rsidP="009C4D15">
      <w:pPr>
        <w:rPr>
          <w:rFonts w:ascii="Times New Roman" w:hAnsi="Times New Roman" w:cs="Times New Roman"/>
          <w:sz w:val="16"/>
          <w:szCs w:val="16"/>
        </w:rPr>
      </w:pPr>
    </w:p>
    <w:p w14:paraId="0B8A78E2" w14:textId="77777777" w:rsidR="0019146B" w:rsidRDefault="00EF71A7" w:rsidP="00D822D0">
      <w:r>
        <w:rPr>
          <w:sz w:val="20"/>
          <w:szCs w:val="20"/>
        </w:rPr>
        <w:t xml:space="preserve">                 </w:t>
      </w:r>
    </w:p>
    <w:sectPr w:rsidR="0019146B" w:rsidSect="00DC4676">
      <w:pgSz w:w="12240" w:h="15840"/>
      <w:pgMar w:top="1440" w:right="1440" w:bottom="1440" w:left="201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NDe2MDExNTI1tTBR0lEKTi0uzszPAykwqgUA4xqb5ywAAAA="/>
  </w:docVars>
  <w:rsids>
    <w:rsidRoot w:val="009C4D15"/>
    <w:rsid w:val="00016EF5"/>
    <w:rsid w:val="000216E4"/>
    <w:rsid w:val="00044E82"/>
    <w:rsid w:val="000E1343"/>
    <w:rsid w:val="000F3120"/>
    <w:rsid w:val="001320DB"/>
    <w:rsid w:val="00145138"/>
    <w:rsid w:val="00150D60"/>
    <w:rsid w:val="0019146B"/>
    <w:rsid w:val="001E4CAB"/>
    <w:rsid w:val="00200DA3"/>
    <w:rsid w:val="00272FC7"/>
    <w:rsid w:val="00287F1C"/>
    <w:rsid w:val="002B1DEE"/>
    <w:rsid w:val="00303BF7"/>
    <w:rsid w:val="00314576"/>
    <w:rsid w:val="00356113"/>
    <w:rsid w:val="003B6BD0"/>
    <w:rsid w:val="003C4B07"/>
    <w:rsid w:val="00460CDE"/>
    <w:rsid w:val="00493E0D"/>
    <w:rsid w:val="004D2D53"/>
    <w:rsid w:val="005040B5"/>
    <w:rsid w:val="00506036"/>
    <w:rsid w:val="00536D36"/>
    <w:rsid w:val="00545211"/>
    <w:rsid w:val="005452D6"/>
    <w:rsid w:val="00573792"/>
    <w:rsid w:val="005B16F9"/>
    <w:rsid w:val="005D7FEC"/>
    <w:rsid w:val="005E0C33"/>
    <w:rsid w:val="005E4FD9"/>
    <w:rsid w:val="005E7D2F"/>
    <w:rsid w:val="00616FA7"/>
    <w:rsid w:val="00624566"/>
    <w:rsid w:val="00647C4F"/>
    <w:rsid w:val="00664BC6"/>
    <w:rsid w:val="00690637"/>
    <w:rsid w:val="006967FF"/>
    <w:rsid w:val="006A291C"/>
    <w:rsid w:val="006B07AF"/>
    <w:rsid w:val="006D7EF2"/>
    <w:rsid w:val="006E780E"/>
    <w:rsid w:val="00725DEC"/>
    <w:rsid w:val="007745D1"/>
    <w:rsid w:val="00797A45"/>
    <w:rsid w:val="007A31F6"/>
    <w:rsid w:val="007D46C5"/>
    <w:rsid w:val="007E2B91"/>
    <w:rsid w:val="007E429A"/>
    <w:rsid w:val="00821843"/>
    <w:rsid w:val="0082658E"/>
    <w:rsid w:val="00861E24"/>
    <w:rsid w:val="0088639D"/>
    <w:rsid w:val="00891BDA"/>
    <w:rsid w:val="008E3A04"/>
    <w:rsid w:val="008F3AC7"/>
    <w:rsid w:val="00912E8B"/>
    <w:rsid w:val="009B7C2C"/>
    <w:rsid w:val="009C046D"/>
    <w:rsid w:val="009C4D15"/>
    <w:rsid w:val="009D678F"/>
    <w:rsid w:val="009F210F"/>
    <w:rsid w:val="00A30AC2"/>
    <w:rsid w:val="00A51943"/>
    <w:rsid w:val="00AA453A"/>
    <w:rsid w:val="00AC1FB6"/>
    <w:rsid w:val="00B178CE"/>
    <w:rsid w:val="00B341A0"/>
    <w:rsid w:val="00B75E0F"/>
    <w:rsid w:val="00BB4B88"/>
    <w:rsid w:val="00BC4017"/>
    <w:rsid w:val="00BD07B8"/>
    <w:rsid w:val="00C12734"/>
    <w:rsid w:val="00C927A1"/>
    <w:rsid w:val="00D822D0"/>
    <w:rsid w:val="00DB3820"/>
    <w:rsid w:val="00DC4676"/>
    <w:rsid w:val="00DD73C2"/>
    <w:rsid w:val="00E22A12"/>
    <w:rsid w:val="00E30731"/>
    <w:rsid w:val="00E61B11"/>
    <w:rsid w:val="00E6774C"/>
    <w:rsid w:val="00E7101C"/>
    <w:rsid w:val="00E71A5C"/>
    <w:rsid w:val="00E85F35"/>
    <w:rsid w:val="00EA3269"/>
    <w:rsid w:val="00EC045B"/>
    <w:rsid w:val="00EE4975"/>
    <w:rsid w:val="00EF71A7"/>
    <w:rsid w:val="00F41AA8"/>
    <w:rsid w:val="00F522C7"/>
    <w:rsid w:val="00F94F39"/>
    <w:rsid w:val="00FA0638"/>
    <w:rsid w:val="00FC0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D5E51"/>
  <w15:docId w15:val="{3B0E0B0D-0E08-47B2-9A5A-A174E4FFC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78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C4D15"/>
    <w:pPr>
      <w:autoSpaceDE w:val="0"/>
      <w:autoSpaceDN w:val="0"/>
      <w:adjustRightInd w:val="0"/>
    </w:pPr>
    <w:rPr>
      <w:rFonts w:ascii="Times New Roman" w:hAnsi="Times New Roman" w:cs="Times New Roman"/>
      <w:color w:val="00000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78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8C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B382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49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endwellumc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endwellumc.org" TargetMode="External"/><Relationship Id="rId5" Type="http://schemas.openxmlformats.org/officeDocument/2006/relationships/image" Target="media/image10.wmf"/><Relationship Id="rId4" Type="http://schemas.openxmlformats.org/officeDocument/2006/relationships/image" Target="media/image1.w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 Marie Schlock</dc:creator>
  <cp:lastModifiedBy>Rose Schlock</cp:lastModifiedBy>
  <cp:revision>3</cp:revision>
  <cp:lastPrinted>2020-02-23T20:09:00Z</cp:lastPrinted>
  <dcterms:created xsi:type="dcterms:W3CDTF">2022-04-20T13:49:00Z</dcterms:created>
  <dcterms:modified xsi:type="dcterms:W3CDTF">2022-04-20T13:51:00Z</dcterms:modified>
</cp:coreProperties>
</file>